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2</w:t>
      </w:r>
      <w:r>
        <w:t xml:space="preserve"> </w:t>
      </w:r>
      <w:r>
        <w:t xml:space="preserve">คณิตศาสตร์</w:t>
      </w:r>
      <w:r>
        <w:t xml:space="preserve"> </w:t>
      </w:r>
      <w:r>
        <w:t xml:space="preserve">(ม.6)</w:t>
      </w:r>
      <w:r>
        <w:t xml:space="preserve"> </w:t>
      </w:r>
      <w:r>
        <w:t xml:space="preserve">(เช้า)</w:t>
      </w:r>
      <w:r>
        <w:t xml:space="preserve"> </w:t>
      </w:r>
      <w:r>
        <w:t xml:space="preserve">080167</w:t>
      </w:r>
    </w:p>
    <w:p>
      <w:pPr>
        <w:pStyle w:val="Date"/>
      </w:pPr>
      <w:r>
        <w:t xml:space="preserve">วันจันทร์ที่</w:t>
      </w:r>
      <w:r>
        <w:t xml:space="preserve"> </w:t>
      </w:r>
      <w:r>
        <w:t xml:space="preserve">8</w:t>
      </w:r>
      <w:r>
        <w:t xml:space="preserve"> </w:t>
      </w:r>
      <w:r>
        <w:t xml:space="preserve">มกราคม</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ค่ะ สวัสดีปีใหม่ค่ะ เด็ก ๆ คะ วันนี้นะคะ มีใครไม่สบายไหม ถามก่อน หยุดไปหลายวันนะคะ กลับบ้านไป พากันกินปีใหม่ ไปเที่ยวไหนบ้างเอ่ย พากันไปเที่ยวที่ไหนบ้างไหม ปีใหม่ หรือว่าอยู่บ้านต้นไปเหรอ ต้นไปไหน ต้นไปเที่ยวที่ไหน อยู่บ้านอย่างเดียวเลย ใครไปเที่ยวบ้างยกมือขึ้น มีใครไปเที่ยวไหมลูก มีใครไปเที่ยวไหม ห้องเราน่ะ ไม่มีใครไปเที่ยวไหนเลยเหรอ พ่อกับแม่ ครอบครัว พี่น้อง คุณน้า คุณป้า ไม่พาไปเที่ยวเหรอ สถานที่ต่าง ๆ ไม่มีเลยใช่ไหมคะ กินอย่างเดียว เบนซ์บอกกินอย่าง เดียวน้ำหนักขึ้นนะนี่ ระวัง เนื้อย่าง ที่มีลูกเนื้อย่าง ปีใหม่ครูก็ไม่ได้ไปไหนเลยนะคะ ครูไม่ได้ไปไหนเลยปีใหม่ไปที่เดียว ก็คือไปวัด ไปวัด พาคุณแม่ไปทำบุญมานะคะ ตอนช่วงปีใหม่ เพราะว่าวันที่ 1 นี่ ตรงกับวันเกิดแม่ครูพอดีเลยนะคะ ก็เลย ทุกคนนี่ ฉลองวันเกิดให้แม่ครูนะ วันที่ 1 นี่ ม. 6 นะคะ ที่เราคุยกันเอาไว้ตั้งแต่ก่อน ตั้งแต่ปีที่แล้ว ตั้งแต่ปีที่แล้ว ที่เราคุยกัน ก็คือเรื่องของโครงงานใช่ไหมลูก เราแบ่งกลุ่มกันไปแล้ว เราวางแผนกันไปแล้วนะคะ ในขั้นตอนของการดำเนินงาน ครูจะไม่ได้ให้มาทำในช่วงเวลาคาบเรียนนะคะ ครูจะให้เอาเวลานอกเหนือจากที่เราเรียนนี่ไปทำนะคะ ไปทำ เพราะฉะนั้น เวลาว่างของลูก ก็คือวันช่วงวันหยุดใช่ไหมคะ วันเสาร์ วันอาทิตย์ นะ เดี๋ยวนัดกันมาทำอีกทีหนึ่งนะคะ แล้วถึงเราจะแบ่งเป็นกลุ่มนะ กลุ่มละ 2 คน 3 คน อย่างนี้นะคะ แต่เวลาการทำจริง ๆ ลูก เวลาการทำจริง ๆ ครูอยากให้ ม. 6 ทุกคนน่ะ ช่วยกันดู นะคะ ช่วยกันดู เพราะว่า เพราะว่าอะไร เวลาเราทำ 2 คนนี่ บางทีมันอาจจะติดปัญหานะคะ แต่ถ้าเพื่อนเข้ามาช่วยทำ คนนี้ช่วยทำอันนั้น เพราะฉะนั้น ทำงานมันก็จะได้เสร็จเร็วนะคะ แล้วก็งานงานหนึ่งที่ครูอยากให้ลูก ๆ ทำได้ฝึกนะคะ ก็คือการใช้สื่อใช้โทรศัพท์ให้เป็นประโยชน์นะคะ การรายงานของเรานี่ มันจะแตกต่างกับเด็กปกติทั่วไปใช่ไหม เด็กปกติทั่วไปนี่ ส่วนมากก็จะเขียนเป็นเล่มรายงานนะคะ ในขั้นตอนของกระบวนการอะไรต่าง ๆ นี่ แต่ว่าของเรานี่ครูอยากให้ลูก ๆ อัดเป็นคลิปวีดีโอคลิปสั้น ๆ นะคะ เพื่อน ๆ ในขั้นตอนของการเวลาลูกเตรียมของเสร็จแล้วนะคะ ให้นำเสนอว่าของต่าง ๆ ที่ลูกจะเอามาทำโครงงานนี่มีอะไรบ้าง นะคะ ขั้นตอนนะคะ ของมีอะไรบ้าง เสร็จแล้ว ขั้นตอนของการทำนะคะ ตามที่ลูกทำเลย 1 2 3 4 อัดเป็นคลิป เพราะฉะนั้น เพื่อนนะคะ เวลาเราทำกลุ่มของเรา เพื่อนคนอื่น ๆ กลุ่มอื่นนะคะ ก็มาช่วยอัดถ่ายภาพให้เรา 2 คน เวลาที่เพื่อนทำ เราก็ไปช่วยเพื่อนอัดคลิปวีดีโอ เพราะว่าวันเสาร์ วันอาทิตย์นี่ โรงเรียนให้ใช้โทรศัพท์อยู่ใช่ไหมลูก ใช่ไหมคะ โรงเรียนให้ใช้โทรศัพท์อยู่นะ เพราะฉะนั้น พอดีเลย แล้วตอนที่เราอัดคลิปวีดีโอนี่ เวลาเราอัดคลิปวิดีโอ หามุมดี ๆ นะคะ หามุมดี ๆ แล้วก็เวลาเราอัดนี่ ต้องดูด้วยนะ ต้องดูด้วย ดูช่วยเพื่อน เรื่องของอะไรลูก เรื่องของรู้อะไร แล้วก็การแต่งกายนะคะ เนื่องจากเป็นวันหยุดนะคะ ลูกต้องแต่งกายให้เรียบร้อย เวลาที่เราจะอัดน่ะ ขอให้เป็นชุดกีฬา ชุดพละก็ได้นะคะ ชุดฟอร์มของโรงเรียนนะคะ วันเสาร์กลุ่มนี้จะอัดนี่ จะใส่ชุดพละหรือว่าอยากใส่ชุดนักเรียนเพื่อให้เกิดความเรียบร้อย ครูไม่ครูไม่ Fix ว่าลูกจะใส่พละเลยนะคะ หรือว่าชุดนักเรียนแต่อยากให้เป็นฟอร์มของโรงเรียนนะคะ ไม่ใช่ว่าเอาชุดที่ใส่เล่นวันเสาร์อาทิตย์นี้มาอัดนะคะ อันนี้ก็คือการการเตรียมตัวของลูกเองนะคะ โอเค เข้าใจนะอันนี้เวลาในการทำ ครูจะให้เวลาในการทำของลูก ๆ นี่ จนถึงเดือนกุมภาพันธ์ กุมภาพันธ์ ประมาณสัปดาห์ที่ 3 ของเดือนกุมภาพันธ์ วันที่สิ้นสุด ก็คือจะเป็นวันที่ 23 นะคะ วันที่ 23 เป็นช่วงวันศุกร์ เสร็จแล้วไอ้ตัวที่ลูกทำนี่ ลูกจะต้องเอาคลิปมานำเสนอนะคะ มานำเสนอ ในช่วงของการเรียนการสอน ในคาบนี่ ในคาบวันจันทร์ คาบ 1 คาบ 2 นี่ เราจะมาเรียนเรื่องของการเก็บข้อมูลต่าง ๆ นะคะ การสร้างแบบเก็บข้อมูลที่ลูกจะต้องเอาไปเก็บข้อมูลตอนที่ลูกทำโครงงานนะคะ แล้วครูก็จะสอนในเรื่องของการเขียนนะคะ การเขียน การวิเคราะห์ข้อมูล ซึ่งการเขียน การเก็บข้อมูล การสร้างแบบสอบ ถามลูกได้เรียนมาแล้ว เรียนมาหรือยัง ตอนเทอม 1 นะคะ ลูกได้เรียนแล้วตอนเทอม 1 วิธีการหาค่าใช่ไหมหาค่าความความถี่นะคะ ค่าเฉลี่ยหักค่าร้อยละนะคะ พวกนี้ลูกจะได้เอามาใช้ในตอนนี้แหละ ในตอนที่ทำโครงงานนี่แหละ อย่างเช่น กลุ่มที่ทำเรื่องของเครื่องดื่มสมุนไพรใช่ไหมคะ เมื่อเราทำเสร็จ มันก็จะต้องมีแบบประเมิน แบบประเมิน แล้วทำเสร็จแล้ว มันต้องมีคนกินถูกไหม มันจะต้องมีคนกิน กินแล้วมันเป็นอย่างไร รสชาติมันโอเคไหม เราก็จะต้องมาสร้างเครื่องมือ ก็คือแบบสอบถามนะคะ แบบสอบถามความพึงพอใจ ว่ากลุ่ม กลุ่มที่เขาดื่มเครื่องดื่มของเรานี่ เขามีความพึงพอใจขนาดไหน เหมือนกันกับกลุ่มของต้นกับของ เรื่องของผัดไทยสามสหายใช่ไหมลูก เวลาทำเสร็จแล้ว ก็ต้องสร้างเครื่องมือขึ้นมา เรื่องของแบบประเมินความพึงพอใจ ผัดไทยที่เราทำขึ้นมานี่มันอร่อยหรือเปล่านะคะ หรือมันเป็นอย่างไร สร้างให้เขาประเมินให้เรานะคะ จะต้องเอาไปให้เพื่อนชิม ให้น้องชิม โอเคนะ ในกลุ่มของเบนซ์ในเรื่องของผักบุ้งนะคะ การปลูกผักบุ้งไร้ดินนี่ ก็จะต้องสร้างแบบบันทึกข้อมูลขึ้นมา บันทึกเกี่ยวกับอะไร ต้องบันทึกเกี่ยวกับการเจริญเติบโตของผักบุ้ง นะคะ ซึ่งในช่วงคาบเรียนนี่ ครูก็จะพาลูก ๆ นี่ ทำแบบพวกนี้แหละ พวกนี้แหละ เพื่อเตรียมการในการเก็บข้อมูลของลูกนะคะ และวันนี้นะคะ วันนี้ ยกตัวอย่าง จะยกตัวอย่างให้ดู แล้วก็ครูจะบูรณาการ งานสวนพฤกษศาสตร์โรงเรียนนะคะ วันนี้คาบสอนของคุณครูนะคะ การทำโครงงานเหมือนกัน โครงงานเล็ก ๆ โครงงานสำรวจนะคะ โครงงานสำรวจ วันนี้เราจะ ครูจะพาทำ อันนี้คือทั้งหมดในห้องเรียนนะคะ ม. 6 ทั้งหมดเลย ทุกคนจะพากันศึกษาพรรณไม้ที่สนใจโรงเรียนของเราได้เลือกพืชแล้วที่เราสนใจ จำได้ไหม ต้นอะไร ต้นใหม่น่ะ ที่เราเลือกมาต้นอะไรลูกจำได้ไหม ใช่ ต้นมะนาวนั่นเองนะคะ ต้นมะนาว วันนี้ครูจะพาลูกลงไปศึกษานะคะ ศึกษาต้นมะนาว มีอะไรบ้าง ที่เราจะศึกษา เราจะศึกษาลักษณะภายนอกลูก เราจะศึกษาลักษณะภายนอกของต้นมะนาว ในนี้ ข้อ 1 มันบอกว่าภายในด้วยภายในของต้นมะนาวของเรานะคะ อันนี้จะต้องไป Course Section นะคะ ไปผ่า ผ่าตามขวาง แล้วก็ส่องกล้องจุลทรรศน์ คาบนี้ เดี๋ยวครูจะประสานกับครูวิทยาศาสตร์นะคะ เดี๋ยวให้ครูแม้ว ครูแม้วมาช่วยในการทำ Cross section โอคนะ ศึกษาโครงสร้างภายใน อันนี้เอานอกรอบนะคะ อาจจะเป็นคาบตอนช่วงเย็น ๆ คาบ 7 นะคะ คาบ 7 ที่จะให้ลูกได้ส่องกล้อง โดยครูจะประสานกับคุณครูวิทยาศาสตร์นะคะ ขอให้คุณครูมาช่วย แล้วลูกก็มาเก็บข้อมูลตัวนี้ มันก็จะได้สมบูรณ์ในการทำโครงงาน เก็บ สำรวจข้อมูลพรรณไม้ที่สนใจ ก็คือต้นมะนาว ในข้อแรกนะคะ วันนี้สิ่งที่เราทำ ก็คือกำหนดเรื่องที่จะเรียนรู้ ในแต่ละส่วนของพืชนะคะ แล้วก็เลือกมา 1 เรื่อง เพื่อที่จะเรียนรู้นะ ของเรานี่ ทั้งหมดมีอยู่วันนี้ที่มาก็คือ 6 คนนะคะ 6 คนนี่ ครูจะให้เลือกมาเลือกเครื่องมา ว่าเราจะศึกษาเรื่องอะไร เรียนรู้เรื่องอะไรนะคะ หลังจากนั้น วันนี้นะคะ เราจะไปเก็บข้อมูล เก็บข้อมูลไปสำรวจต้นมะนาวนี่แหละ ไปสำรวจต้นมา แล้วก็นำข้อมูลน่ะมาเปรียบเทียบความแตกต่าง เราไปดูกัน เดี๋ยวไปดูกันว่าไอ้ความแตกต่างที่เราไปเปรียบเทียบน่ะ มีอะไรบ้างนะคะ อันนี้ตัวอย่าง ดูนะ โครงสร้างภายนอกมีอะไรบ้างลูก อันนี้เป็นตัวอย่าง คือ กระเจี๊ยบแดง แต่ของเราไม่ใช่กระเจี๊ยบแดงนะคะ ของเราวันนี้ที่เราจะไปศึกษา ก็คือมะนาวนะคะ ต้นมะนาวนะลูก ต้นมะนาว อันนี้จะเป็นตัวอย่าง โครงสร้างภายนอกมีอะไรบ้าง พืชมันจะประกอบตั้งแต่เจริญเติบโตตอนแรกนะคะ ราก จะไปดูเรื่องของราก ราก ลำต้นนะคะ ใบ ดอก ผล และสุดท้าย ก็คือเมล็ด แต่ส่วนประกอบทั้งหมดนี้นะคะ ส่วนประกอบทั้งหมดนี้ ที่ครูจะพาลูกศึกษาเป็นต้นมะนาวนะคะ เป็นต้นมะนาว เดี๋ยวลงไปดูการวาดต้นมะนาวโครงสร้างภายนอกมันเป็นลักษณะแบบไหนนะคะ อันนี้เป็นโครงสร้างภายใน แต่ตัวนี้เดี๋ยวรอไปก่อนนะคะ เดี๋ยวรอไว้ก่อน ก็เหมือนกัน เราจะไปเก็บตัวอย่างมา เสร็จแล้วไปส่องกล้องดูนะคะ ในส่วนของราก โครงสร้างภายในเป็นอย่างไร ลำต้น ใบ ดอก ผล เมล็ดนะคะ อันไหนที่เราส่งไม่ได้ เราก็จะตัดไป แต่คู่ของก็คือในส่วนของอยู่ 3 ส่วน ที่เราจะต้องส่องกล้อง จริง ๆ ก็คือรากลำต้นแล้วก็ใบนะคะ มีอยู่ 3 ส่วน ที่เราจะต้องทำให้ได้ แต่ก่อนเคยไหม แต่ก่อนเคยทำไหมคะ ที่ส่องกล้อง มีนะคะ เพราะฉะนั้น ชำนาญแล้วนะ อันแรกที่เราจะลงไปศึกษานะคะ อันแรกเลยที่เราจะลงไปศึกษาคืออะไร ไปดูลักษณะภายนอกของต้นมะนาวนะคะ ทั้งหมดเลย ตั้งแต่ลำต้นเหนือดินนะคะ อันนี้คือเส้นของดินนะคะ มันจะมีต้นขึ้นไป ลำต้นขึ้นไป จนถึงปลายยอดของต้นมะนาว ให้ลูกไปดู ให้ลูกไปดูต้นมะนาว ลูกจะไปดูตรงไหน ต้นมะนาวที่เราปลูกเอาไว้อยู่ด้านหลังห้อง ผอ. ใช่ไหม อันนี้คุ้นเคยนะคะ เดี๋ยวเราจะไปดู ไปดูต้นมะนาว เลือกมา 1 ต้นนะ ตรงนี้มันมีประมาณ 10 กว่าต้นนะคะ มันมีประมาณ 10 กว่าต้นให้ลูกเลือกต้นที่มันเหมาะสมนะคะ ไปเลือกต้นที่มาที่เหมาะสม เสร็จแล้ว ใบงานนี้โ ครงสร้าง พนักงานจะต้องดู ดูอะไร ดูลักษณะของลำต้นของเขา ลูกไปนะคะ ขึ้นมาจนถึงปลายยอด ลูกจะต้องเอาต้นมะนาวนั้นมานั้นวาดภาพ วาดภาพนะ วาดภาพให้มันเหมือน เพราะมันเป็นภาพทางพฤกษศาสตร์นะคะ ลำต้นเป็นอย่างไ ร ลักษณะของลำต้นเป็นอย่างไรใบเป็นอย่างไรนะคะ และที่สำคัญเมื่อลูกว่าเสร็จแล้วปุ๊บนี่ ให้ลูกเขียนเห็นไหมคะ คำศัพท์นี่ คำศัพท์อันนี้คืออะไร ลำต้นลูกก็ชี้ลูกศรไปสายตรงลำต้น ของต้นมะนาว ที่ลูกเขียนนะคะ แล้วก็เขียนคำตอบเข้าไปอันนี้เข้าใจไหมคะ ที่สำคัญที่สำคัญตรงนี้ ตรงมุมตรงนี้ คำว่า</w:t>
      </w:r>
      <w:r>
        <w:t xml:space="preserve"> </w:t>
      </w:r>
      <w:r>
        <w:t xml:space="preserve">“</w:t>
      </w:r>
      <w:r>
        <w:t xml:space="preserve">มาตราส่วน</w:t>
      </w:r>
      <w:r>
        <w:t xml:space="preserve">”</w:t>
      </w:r>
      <w:r>
        <w:t xml:space="preserve"> </w:t>
      </w:r>
      <w:r>
        <w:t xml:space="preserve">ลูก เราเรียนคณิตศาสตร์ ครูจะให้เราบูรณาการ บูรณาการอะไรคะ เรื่องของมาตราส่วนนะลูกจะต้องมาคำนวณ การย่อ การขยาย เนื่องจากใบงานของเราเป็นกระดาษ A4 ความสูง ความกว้าง ประมาณ 10 เซนติเมตร นะคะ ประมาณ 10 เปอร์เซ็นต์เท่านั้นแต่ว่าต้นมะนาวของเราสูงไหมลูก มะนาวจริง ๆ ต้นจริง ๆ น่ะ สูงไหม เอาลงมาใส่ในกระดาษได้ไหม มันต้องใช้กระดาษแบบใหญ่มากเลยนะ ขนาดเท่ากับต้นมะนาว เพราะฉะนั้น ในเรื่องของมาตราส่วนอันนี้สำคัญนะคะ เราจะต้องใช้คณิตศาสตร์อย่ามาย่อลง ย่อเพื่ออะไร ย่อเพื่อที่จะให้ต้นมะนาวต้นจริงไงลูก ต้นใหญ่ ๆ นี่ สมมติมันสูงมันสูงเท่าไหร่มันสูงนิดหนึ่ง ความสูงของต้นมะนาวนี่ตั้งแต่ลำต้นถึงปลายยอดนะคะ อันนี้คือ 10 ไม่ใช่ 1 เมตร 1 เมตร สูง 1 เมตร แต่ว่าในกระดาษของเรานี่ มันมีแค่ 10 เซนติเมตร เพราะฉะนั้น มันจะต้องเอามาย่อ ย่อหมายถึงอะไร ถ้าสมมุติว่าในกระดาษของเรามี 10 เซนติเมตร ใช่ไหมลูก10 เซนติมเตร นี้ตัวของมันเป็นกี่เท่าของในกระดาษนะคะ อันนั้น 1 เมตร เท่ากับ 100 เซนติเมตร นะคะ 1 เมตร คือ 100 เซนติเมตร นะขึ้น 100 เซนติเมตร ถ้าสมมุติว่าในนั้นมันมี 10 เซนติเมตร เพราะฉะนั้นเอา 100 หารด้วย 10 เลยก็คือเท่าไหร่100 หาร 10 เท่าไหร่100 หาร 10 ได้เท่าไร เรดาร์ 100 หาร 10 ได้เท่าไร 100 หาร 10 อันนี้คือง่ายมากเลยนะ โจทย์นี้น่ะ เพราะครูเอาตัวกลม เบนซ์ตอบล่ะ พี่เบนซ์ตอบแล้ว 100หารด้วย 10 ก็คือ 10 งานมาช่วยตัด 0 ไปตัวนึง0 ตัด 0 เพราะฉะนั้น มันก็คือ 10 เท่า ของจริงขนาดใหญ่กว่าในกระดาษ 10 เท่า ตัวนี้นะลูก คำว่ามา</w:t>
      </w:r>
      <w:r>
        <w:t xml:space="preserve"> </w:t>
      </w:r>
      <w:r>
        <w:t xml:space="preserve">“</w:t>
      </w:r>
      <w:r>
        <w:t xml:space="preserve">ตราส่วน</w:t>
      </w:r>
      <w:r>
        <w:t xml:space="preserve">”</w:t>
      </w:r>
      <w:r>
        <w:t xml:space="preserve"> </w:t>
      </w:r>
      <w:r>
        <w:t xml:space="preserve">นี่ ที่อยู่มุมล่างขวามือนะคะ มาตราส่วนมันมีตัวเลขอยู่ 2 ค่า ด้วยกัน แล้วก็มี เห็นไหม สัญลักษณ์ที่คั่น มันลักษณะฟันหนูต่อนะคะ ดูนะเลข 1 เลข 1เลข 1 จะอยู่ข้างหน้าเลข 1 หมายถึงอะไร ตัวเลขที่อยู่ข้างหน้า หมายถึง ตัวที่อยู่ในกระดาษนะคะ ภาพที่อยู่ในกระดาษ ความสูงที่อยู่ในกระดาษ ตัวเลขที่อยู่ข้างหลัง ตัวเลขที่อยู่ข้างหลัง คือ 25 ไอ้ 25 นี้ คือของจริงลูก คือของจริง ของจริงเท่ากับ 25 นะ อันนี้ดูตัวอย่างนะ ตัวนี้ 1 ต่อ 25 ถ้าสมมุติว่าอันนี้ นับเป็น 1 หน่วย ของจริง จริง ๆ ก็คือเอาภาพในราคามาต่อกันสูงขึ้นไป 25 ภาพ เอาภาพตัวนี้นะ มาต่อกันต่อ ๆ กันไปเรื่อย ๆ ทั้งหมด 25 ภาพ อันนี้คือของจริง คือ ความสูงจริงของต้นนี้นะคะ เข้าใจนะ โอเค ทีนี้ในของต้นมะนาว อย่างที่ครูบอก อย่างที่ครูบอกว่ากว่าที่เราจะเอามาว่าใส่ตรงนี้ได้ จะต้องไปทำอะไรก่อน ไปวัดความสูงของต้นมะนาวก่อนนะ ครูบอกว่าสูง 1 เมตรนี่ บางทีมันอาจจะสูงเมตร 20 เซนติมเตรก็ได้ หรือเม็ 30เซนติเมตร ก็ได้ อันนี้เราจะต้องลงไปแล้วเราไปวัดจริง ๆ นะคะ วิธีการ คือ 1. ลงไปแล้วไปวัดต้นมะนาวสูงเท่าไร อันนี้ของจริง ของจริง ต้นมะนาวสูงเท่าไร หน่วยเป็นเซนติเมตรนะคะ ให้เป็นหน่วยเป็นเซนติเมตร เสร็จแล้ว เมื่อมันสูงเท่าไร ปุ๊บ เรามาดูว่ากระดาษที่เราจะวาดนี่ ใบงานที่ครูจะให้นะคะ มันสูงเท่าไร ความสูงของกระดาษใบงานของครู เสร็จแล้วให้ลูกเอาความสูงนี่ ไปหารนะคะ ไปหาร ไปหารต้นมะนาวที่เราวัดมาได้ไงว่าสูงเท่าไร มันก็จะเป็นหน่วยออกมาตรงนี้ มาตราส่วนจะอยู่ตรงนี้นะคะ 1 ต่อเท่าไร ที่นี้ หลักการนะคะ ตัวมาตราส่วนตัวนี้ไม่เอาเป็นทศนิยมให้เป็นจำนวนเต็มนะลูก ให้เป็นจำนวนเต็ม อย่างเช่นถ้า 1 ต่อ 10 ถ้าลูกไปหาแล้วมันได้ 1 ได้ 10.5 อันนี้ไม่เอา เราจะต้องมาลดขนาดในกระดาษกระดาษรองให้มันได้ เป็นจำนวนเต็มอันนี้ คือหลักการ ถ้าลูกทำบ่อย ๆ ลูกก็จะสามารถนำมาใช้ได้ ตัวนี้ตัวนี้ถ้าลูกโตขึ้นนะคะ เป็นผู้ใหญ่น่ะ ลูกจะเห็นว่าไอ้มาตราส่วนนี่มันมีความสำคัญมากเลยในชีวิตประจำวัน อย่างเช่นอะไร แผนที่ เคยเห็นแผนที่โลกไหม เคยเห็นไหม แผนที่โลก แผนที่กระดาษ แผนที่ประเทศไทย ตรงที่มุมของกระดาษนะลูก เขาจะบอกมาตราส่วนเอาไว้ เวลาเราจะเดินทางระยะกี่กิโลเมตร เขาก็จะเอามาใส่ คือเขาย่อลงมาประเทศใหญ่มากเลยนะ ประเทศไทยนะคะ แล้วก็ย่อลงมาในกระดาษ อันนี้เป็นพื้นฐานของการ นี่ ถ้าใครเรียนเรื่องนี้ไป อ่านตัวต่อไปนะคะ เวลาเราอ่านค่าอะไรต่าง ๆ นี่ ว่าจะได้ง่ายเวลาแผนที่นะคะ พวกนี้ อันนี้เข้าใจนะ หลังจากนั้น เมื่อเราวาดภาพเสร็จนะคะ วาดภาพลงไปในกระดาษเรียบร้อยแล้ว ทีนี้ เราจะมาศึกษาแต่ละส่วน ศึกษาแต่ละส่วนนะลูก ส่วนของนั้นคืออะไร ส่วนของรากค่ะ ราก ลูกจะต้องวาดภาพรากมะนาวนะคะ เดี๋ยวไปดูกันนะคะ รากของต้นมะนาวนั่นเอง แล้วให้อธิบายนะคะ ผลการศึกษา ไอ้ตัวผลนี้มันคืออะไร บ้าง ผลนี้มันคืออะไร ผลก็คือสิ่งที่เราสังเกตเห็น รู้ว่ารากของเขานี่ มีรูปร่าง มีรูปร่างนะ สิ่งที่เราจะต้องสังเกตคือรูปร่าง รูปทรงเป็นทรงอะไรนะคะ มีสี สีอะไร ผิวเป็นอย่างไรนะคะ ผิว ผิวของเขาเป็นอย่างไร ผิวของราก เรียบไหม ขุขระไหมนะคะ แล้วก็เนื้อ เนื้อเป็นอย่างไร เนื้อเป็นยอย่างไร เนื้อ เนื้อหยาบไหม หรือเนื้อละเอียด หรือเนื้อเป็นลักษณะโปร่งแสง ดูนะคะ ดูแล้วก็สังเกตว่ามันเป็นอย่างไร และที่สำคัญ คือ ขนาดขนาดของราก เราจะต้องวัดความยาวของรากนะคะ ว่ามันยาวเท่าไร อันนี้ 15 ในนี้มันตัวอย่าง 15-20 เซนติเมตรนะคะ ความยาวนะ อันนี้ขนาด อันนี้คือยาว ความกว้างคือวัดจากตรงนี้นะคะ ดูภาพนะลูก ยาวกับกว้าง วันนี้สงสัยไหม ได้นะ ได้เศษ ส่วนที่เราจะศึกษาต่อ รากเสร็จแล้วมาส่วนของลำต้นค่ะ สิ่งที่เราจะไปศึกษาต่อมาคือลำต้นอะไรลำต้นมะนาวนะคะ ครูจะให้ลูกลงไปสำรวจลำต้นมะนาว เสร็จแล้วไปสังเกต ต้นมะนาวนะคะ ว่ารูปร่างเป็นอย่างไร เหมือนกันกับรากเลยลูก รูปร่าง รูปทรง นะคะ สีของเขา ผิวของเขา ขนาดนะคะ ของลำต้นเป็นอย่างไร ลำต้นเสร็จ แล้วต่อไปยังไม่ครบนะยังไม่ครบส่วนใบค่ะ ไปสังเกตใบต่อลูก ไปสังเกตใบต่อ ใบเป็นลักษณะแบบไหนนะคะ เป็นใบประกอบหรือใบเดี่ยวนะคะ รูปร่าง เหมือนเดิมนะคะ อันนี้ไม่มี มีไหม ไม่มีรูปทรงนะคะ เนื่องจากใบมันจะแบนนะคะ ดูรูปทรง เพราะฉะนั้น เราดูแค่ว่ารูปอะไรเป็นรูปร่างอย่างไรนะคะ เอาไปเปรียบเทียบในหน้า รูปร่างของแผนใบ ของเล่นเอกสารก่อน 003 นะคะ ที่ลูกเคยได้ศึกษานะคะ ใบลักษณะแบบไหนเอาไปเปรียบเทียบกัน เสร็จแล้วมาเขียนลงตรงนี้นะคะ และที่สำคัญจะมีอะไร ความกว้างของใบ ความกว้าง ความยาวนะคะ สี พวกนี้ ข้อมูลพวกนี้ ลูกจะต้องสังเกตแล้วก็ไปเก็บข้อมูลมาสำรวจมานะต้นนะไ ใบเสร็จแล้ว ต่อมาคืออะไร ดอกค่ะ ดอก ดอกของมะนาว ช่วงนี้มีไหมลูก ดอกมะนาวมีไหม ดอกไม้มะนาว มีดอกไหม ไม่มีเหรอ ดอกมีไหมตอนนี้ เดิน ๆ ๆ ผ่านไป เห็นดอกไหม นั่นแหละ หาดู ให้ครบให้ทั่วนะลูก บางต้นมันจะมีดอกอยู่ เราจะเอามารอเอาดอกของมะนาวนี่มาดูลักษณะของเขานะคะ นี่ ส่วนของก้านดอกเป็นอย่างไร มีสีเป็นอย่างไรนะคะ กลีบดอกเป็นอย่างไร อันนี้ดูแล้วก็วาดภาพ วาดภาพเสร็จแล้วก็เขียนบรรยายนะคะ เขียนรายละเอียดข้อมูล อันนี้ส่วนของผล ผลมะนาวว่าตรงใบนะคะ ว่าเหมือนกัน อธิบายลักษณะ ที่เราสังเกตที่เราไปสำรวจมาผลเป็นอย่างไรนะคะ มีรูปร่างรูปทรงสีผิวเป็นอย่างไร ผลมะนาวนี้สีแน่นอนเลยสีเขียวใช่ไหมลูก สีเขียวใช่ไหมมะนาวน่ะ สีเขียวรูปร่างเป็นอย่างไรคะมะนาวมีรูปร่างเป็นอย่างไร รูปร่างของมะนาวเป็นอย่างไร กลมไหม มะนาวกลม ๆ นี่คือความแตกต่างนะคะ ของรูปร่างของผลพวกนี้รูปทรงก็ทรงกลม เหมือนกับลูกฟุตบอลเลยนะคะ และสุดท้าย ส่วนที่เราจะศึกษา อันนี้อะไรน่ะ เมล็ดนะคะ เมล็ด ในส่วนของเมล็ด เมื่อเรามีผลปุ๊บ ผลปุ๊บนี่ เอามาผ่านะคะ แล้วให้ลูกเอาเมล็ดมะนาวนี่ ออกมาดูแล้วก็สังเกตดูว่ามันเป็นอย่างไรนะคะ มันมีสี มีรูปทรง มีขนาดเท่าไร แค่นี้เอง วันนี้โครงงานศึกษาสำรวจต้นมะนาว นะคะ แบ่งเป็น 4 ส่วน มีอะไรมี 6 ส่วนนะ ราก ลำต้น ใบ ดอก ผล แล้วก็เมล็ด โอเคนะ ลงไปดูแล้วก็มาบันทึกข้อมูลนะคะ อันนี้เดี๋ยวค่อยทำอีกทีหนึ่ง อันนี้เป็นตัวอย่างนะคะ โครงสร้างภายในของราก รากน่ะ เหมือนกันลูก เราก็จะเอามาเอาตัวอย่างของรากมา แล้วก็มาส่องกล้อง แล้วกับไอ้วาดภาพนะคะ ของลำต้น ใบ ทีนี้ที่ครูบอกว่าจะให้ลูกเลือกมา เมื่อกี้ลูกต้องวาดให้ครบนะคะ ครบทุกตัวแล้วนะ ส่วนในรูปต้องวาดให้ครบเสร็จแล้ว เขียนสิ่งที่ลูกเรียนรู้มา แต่ทีนี้ข้อ 2 การกำหนดเรื่องที่เรียนรู้ในแต่ละส่วนของพืช เราจะเอาอะไร ให้เลือกมา 1 อย่าง ลูกจะเอาอะไร คุยกัน เลือกอันไหนลูก เอาใบ เอาลำต้น เอาดอก เอาผล หรือเอาราก อยากได้อันไหน เอาอะไร เอาใบนะ เอาใบ เอาใบเหมือนตัวอย่างนี้เลยนะลูก เอาใบเหมือนตัวอย่างนี้เลยนะ ทีนี้มาดูนะคะ ในตัวอย่างนี้ เป็นใบของพืชชนิดหนึ่ง แต่ของเราจะต้องไปดูใบมะนาวนะ ไปดูใบมะนาว เราจะทำการวิเคราะห์ส่วนประกอบนะคะ ของใบ ม 6 ม 6 แล้ว เพราะฉะนั้น ความลึก ของการแบ่งย่อย ของใบน่ะ ลูกดูนะ นี่คือบาย แบ่งอันแรกได้ 2 ส่วนนะคะ คือแผ่นไปอันนี้คือแผ่นใบนะ แบ่งได้ 2 ส่วนเสร็จแล้ว อันนี้คือการใบตัวเล็ก ๆ อยู่ข้างล่างเนี่ย น่าจะเป็นก้านบ่ายนะคะ ด้านบ่ายแบ่งได้ 2 ส่วน เสร็จแล้วเราเอาตามนี้ลูก ผ่าลงมาเลย ผ่าตามยาวเลย มันจะแบ่งเป็นซ้ายกับขวา ใบนะใบมันจะแบ่งเป็นซ้ายขวา หลังจากนั้นแบ่งแล้วคะ ขวาง ตัดขวาง 2 2 ขนาดนะลูก ความสูง ความสูงตั้งแต่ไอ้เนี่ยแผ่นใบ ตั้งแต่ข้างล่างฐานจนถึงปลายยอดของใบนี่ ให้มันเท่า ๆ กัน เพราะแบ่งเป็น 3 ส่วนใช่ไหมคะ ส่วนแรกเท่ากัน ขนาดความ… ความยาว ความกว้าง นี่เท่ากัน เท่ากันนะคะ เท่ากัน Facebook เมื่อลูกปัดมันใบมันจะเป็นกี่ส่วน นับสิ มันมีกี่ใบมันมีกี่ส่วน 3 เหรอ จริงเหรอ มันมีอยู่ 6 ส่วนลูก 6 ส่วนเพราะอะไรเพราะตอนแรกน่ะเราตัด ตัดความยาวไปแล้วใช่ไหมเราตัดขาขึ้นตรงนี้แล้ว แล้วก็มาตัดอีก แบ่งเป็นอีก 3 ส่วน เพราะฉะนั้น มันจะมีส่วนที่แตกต่างกันนะคะ ทั้งหมดอยู่ 6 ส่วนด้วยกัน 1 2 อยู่ตรงนี้ 2 อยู่ฝั่งนี้ 3 4 5 6 6 ส่วนนะคะ 6 ส่วน แค่ใบเดียว ใบเดียวนะลูกมาดูศึกษาว่า ใบเดียวมันเหมือนหรือมันต่างกันนะคะ มันเหมือนหรือต่างกัน ทีนี้ สิ่งที่เราจะไปศึกษาคืออะไร สี สีของแผ่นใบตอนปลาย ข้างบนนี่คือตอนปลายนะคะ สีของแผ่นใบตอนปลาย มันแบ่งเป็นริมซ้ายกับริมขวาถูกไหม เราจะเอาซ้ายหรือเอาขวา ครูจะให้แบ่งเป็น 2 กลุ่ม วันนี้มา 6 มา 6 พอดีนะลูก เพราะฉะนั้น กลุ่มหนึ่งให้ดูสายให้ดูขวานะคะ เราเลือกแค่ใบ เราได้แค่บ่ายวันนี้เราจะเก็บข้อมูลทั้งหมดมีอยู่ 6 เรื่องนะคะ 6 เรื่อง แต่เราดึงมาแค่เรื่องของใบนะ ใบประกอบไปด้วย 6 เรื่อง ให้ศึกษา ก็คือศึกษาสีนะคะ รูปร่าง เห็นไหมคะ หัวข้อ</w:t>
      </w:r>
      <w:r>
        <w:t xml:space="preserve"> </w:t>
      </w:r>
      <w:r>
        <w:t xml:space="preserve">“</w:t>
      </w:r>
      <w:r>
        <w:t xml:space="preserve">สีของแผ่นใบตอนปลายริมซ้าย</w:t>
      </w:r>
      <w:r>
        <w:t xml:space="preserve">”</w:t>
      </w:r>
      <w:r>
        <w:t xml:space="preserve"> </w:t>
      </w:r>
      <w:r>
        <w:t xml:space="preserve">ซ้ายมือนะคะ แล้วก็จะหยิบตรงนี้มา ที่เราแยกออกมาข้างบนนี่นะคะ ตรงริมซ้ายนี่ มันจะมีลักษณะเป็นอย่างไร คล้าย ๆ อะไรลูก สามเหลี่ยม สามเหลี่ยมมุมฉากไหม รูปร่างเวลาตัดมา ลักษณะใช่ไหม แล้วสีเป็นอย่างไร มีสีอะไรบ้าง มีสีอะไร ตัวนี้สีอะไรบ้างลูก เหมือนลักษณะสีขาวกับสีเขียว สีอะไรมากกว่ากัน นี่ สีเหลืองอยู่ริมใบ แต่ตรงนี้มันเป็นสีเขียว สีเขียวมากกว่าสีเหลืองใช่ไหม มากกว่าไหม มันมากกว่านะลูก มันมากกว่า มันมากกว่า เพราะฉะนั้น เวลาที่เราจะเขียน ก็คือสีเขียว สีเขียวปนของข้าง ๆ มันปนมาเล็ก ๆ นะคะ ก็คือปนเหลืองหรือว่าเป็นขาวันนี้เราจะต้องไปดู อยู่ดี ๆ อันนี้มันเป็นภาพถ่าย เราก็เลยไม่ไม่ไม่ไม่ค่อยชัดเจนเท่าไรนะคะ ทีนี้มาอีกกลุ่มหนึ่ง กลุ่มที่มาศึกษาตรงนี้ ริมขวา ขวา ซ้าย สิ่งที่แตกต่างกันคืออะไร ปลายของเขาในรูปฝั่งซ้ายนี่ มันเหมือนลักษณะ นี่ขึ้นมาเลยนะ แหลม ๆ น่ะ สังเกตดูดี ๆ นะ ไอ้นี่มันแหลมไหม มันขึ้นมาแต่อันนี้ มันเหมือนลักษณะโค้ง โค้งแล้วก็แหลมขึ้นไป มันจะบิน รูปร่างที่แตกต่างกัน ถ้ามันเหมือนกันนะลูก มันจะเอามาประกบกัน ทับกันสนิท อันนี้คือเหมือนกัน แต่เมื่อไหร่เอา 2 อันนี้มาประกบกันปุ๊บแล้วมันไม่เหมือนกันนั่นคือความแตกต่างแล้ว แค่นี้เอง ใบเดียวกันยังมีความแตกต่างกันเลยนะคะ แล้วสีก็เหมือนกัน ซ้ายกับขวา ทางขวานี่สีเหลือง ๆ มากกว่าฝั่งด้านนี้ นี่คือการสังเกตนะคะ เป็นการสังเกตแล้วก็ไปดูเขียนนะคะ ตัวนี้ปานกลางก็ทำเหมือนกัน ตอนโคลนก็ทำเหมือนกัน ทำแบบไหน บันทึกข้อมูลในเรื่องของรูปร่างนะคะ แล้วก็สี แล้วก็ขนาด ครูจะให้ลูกวัดขนาดนะคะ ขนาดตัวไหน กว้างกับยาวแค่นั้นเอง อันนี้เป็นการวิเคราะห์ วิเคราะห์ส่วนประกอบของพืชโครงสร้างภายนอกของพืช ที่ลำดับขั้นนี่ลูด ลำดับที่ 1ลำดับที่ 2 ลำดับที่ 3 ลำดับที่ 4 เป็นความละเอียด ของเรื่องที่เราจะศึกษา เมื่อกี้นี้ใบใช่ไหมลูก ใบน่ะ มันแบ่งเป็นอะไรบ้าง มันแบ่งเป็นแผ่นใบกับก้านใบ ไอ้ตัวหูใบนี่มันไม่มีใช่ไหม เมื่อกี้ แล้วก็ตัดออกนะคะ มันจะเหลืออยู่แค่ 2 อัน แผ่นใบกับก้านใบ ทีนี้ แผ่นใบมันจะเป็นด้านหน้ากับด้านหลัง ด้านบนกับด้านล่าง ข้างหน้ากับข้างหลัง สังเกตดูดี ๆ นะ ข้างหน้ากับข้างหลัง บนกับล่างนะคะ ของแผ่นใบ หลังจากนั้น เราเอามาตัดนะคะ เราเอามาตัด ตัดแบ่ง ตัดแบ่ง ออกเป็น 2 ส่วน ตัวนี้เขาทำตัวนี้ก่อนนะคะ แบ่งเป็น 3 ส่วน โคนต่าง ๆ ตอนปลายอันนี้ผ่าตามขวางก่อน อันนี้เขาทำผ่าตามขวางก่อน 3 ส่วน เสร็จแล้วแต่ละส่วนก็ผ่าครึ่งอีก เป็นริมซ้ายกับริมขวา เพราะฉะนั้น มันจะลึกถึงระดับที่ 4 เลย ม. 6 ที่เราทำเมื่อกี้ เราจะทำการสำรวจนะคะ ระดับความลึกของรายละเอียดของใบน่ะ ที่เราวิจัยเราศึกษาและทำโครงงานคือระดับ 4 นะคะ แต่ถ้าเป็นน้อง น้อง ๆ ประถม ครุไม่เอาอะไรมาก ครูแค่จะเอาถ้าเป็นประถม นะป 1 ปอ 2 เนี่ยให้ดูให้สังเกตเฉพาะแผ่นใหม่กับก้านใบเท่านั้น ให้ดู ไม่ต้องลึกลงมาถึงตรงนี้นะคะ เรื่องที่จะเรียนรู้ ทุกอย่าง เมื่อกี้ ส่วนประกอบทุกอย่าง ราก ลำต้น ใบ ดอก ผล เมล็ด สิ่งที่เราเรียนรู้มีอยู่แค่นี้ลูก มีรูปร่าง เห็นไหมรูปร่าง รูปร่างมันมีอะไรบ้าง รูปร่างจะเป็น 2 มิติ มีแค่ความกว้างกับความยาว กว้างกับยาวนะคะ มองไปก็รู้เลยว่าว่างอันนี้สูงเท่าไร แค่นั้น อันนี้วงกลมกว้างคูณยาว กว้างคูณยาวนะคะ แต่รูปทรง รูปทรงมันมีมิติเข้ามา มันมีกว้างคูณยาว แล้วก็ความลึกนะคะ ความลึกของเขา เพิ่มเข้ามา เห็นไหม นี่ มีอยู่ 3 มิตินะคะ ลักษณะเหมือนกัน ต่อไปสี อันนี้ลูก ๆ คุ้นชินนะคะ สีต่าง ๆ ดูแล้วก็สังเกตได้เลย บอกได้เลยว่าอัน่คือสีอะไรผิวมีอย่างไรบ้างผิวนะคะ ที่เราไปสังเกตผิวหยาบผิวหยาบนะคะ จับอยากจังเลยนะคะ ก็ผิวเรียบนะคะ ผิวตรงนั้นน่ะ เวลาเราจับแล้วมันมีขนไหม ใบบางชนิดจะมีขนอยู่หลังใบ ต้นอะไร มีต้นอะไรบ้างที่มันมีขน ใครเคยกินมะเขือ ไม่ใช่มะเขือส ิเขาเรียกอะไรที่เราไปใส่ส้มตำน่ะลูก มันเป็นลูกกลม ๆ นะคะ สีเหลือง ๆ น่ะ เวลาเราไปใส่ส้มตำทางอีสานของเราน่ะ มันจะมีขนด้วย ใบของต้นอันนี้น่ะ รู้อยู่ใช่ไหม ใช่ ๆ ที่เอาไปใส่ส้มตำ ลักษณะของผิวเขา มันก็คือจะมีขนด้วยอยู่ข้างหลังข้างหน้านะคะ แล้วก็มีน้ำ อันนี้คือลักษณะของเขาในผิวนะ ทีนี้เนื้อเนื้อแบ่งเป็นอะไรบ้าง เนื้อแบบขรุขระ เนื้อแบบละเอียดนะคะ หรือว่าเนื้อแบบเป็นเส้นนะคะ ขนาดกว้างคูณยาว หรือไม่เราก็อาจจะวัดเส้นผ่าศูนย์กลางได้เลย อันนี้คือการเก็บข้อมูลนะคะ เวลาเราเอานำมาเขียนนะคะ เวลาเรากำหนดเรื่องลักษณะที่เราจะเรียนรู้ เมื่อกี้นี้ เมื่อกี้เราใบใช่ไหมลูก เราใบ มันจะเป็นเรื่องของสีใช่ไหมคะ เรื่องที่เราจะเรียนรู้ มีสี ลูกก็เห็นไหม สี สี ข้อ 1 ข้อ 2 ข้อ 3 3 1 3 นี่ สีหมดเลยนะคะ สีหมดเลย สีของแผ่นใบตอนโคน เห็นไหม แผ่นใบตอนโคน ตัวนี้ ถ้ามอง มองออกไหม แผ่นใบตอนโคน ก็คือตัด คือ ตัดตัวที่อยู่ข้างล่าง ตอนโคลน ตอนกลางแล้วก็ตอนปลายมีอยู่ 3 อันนะคะ อันนี้ในเรื่องของสีผิว ผิวก็เหมือนกันนะคะ เราจะเปลี่ยนแค่เรื่องที่เราจะเรียนรู้ สีเปลี่ยนเป็นผิวนะคะ แผ่นใบตอนโคนตอนกลางและตอนปลายเหมือนกัน นะคะ ข้อ 7 ถึงข้อ 9 ศึกษาในเรื่องของรูปร่าง รูปร่างของแผ่นใบตอนโคน ตอนกลาง และตอนปลาย เหมือนกันแล้วก็เนื้อ 10 11 12 ได้เนื้อ จับดูนะคะ สัมผัสอันนี้ลูกจะต้องไปสัมผัส ดูสังเกตแล้วก็สัมผัสดูว่าเป็นอย่างไร ทุกอย่าง ข้อ 13 14 ขนาดของแผ่นใบขนาดของก้านใบ เนื่องจากมันอาจจะใบเล็กนะคะ อย่างใบมะนาวนี่ ขนาดแบ่งแค่เป็น 2 2 ระดับแรก ระดับแรก แผ่นใบกับก้านใบเท่านั้น ไม่ต้องลึกไปถึงตอนโคน ตอนกลาง ตอนปลายก็ได้นะคะ ขนาดนี้ ขนาดของแผ่นใบแล้วก็ไปวัดความกว้างความยาวของแผ่นใบขนาดของการบ่ายก็ไปวัดความความสูงของก้านใบน่ะค่ะ ขนาดของเขา เส้นผ่าศูนย์กลางนะคะ กว้างยาวเท่าไร สี สีของแผ่นของก้านใบเป็นอย่างไร เนื้อนะคะ สีของก้านใบพร้อมแผ่นใบ ศึกษาละเอียดนะคะ แผ่นใบน่ะ สีน่ะ เราแบ่ง เป็นส่วนต่าง ๆ แต่ว่าก้านใบหนึ่ง มันนิดเดียวเอง เพราะฉะนั้น เราก็ไม่ต้องไปแบ่งนะคะ เราไม่ต้องไปแบ่งมาผ่าไหม ไม่ต้องนะคะ ดูแค่ เอามาเลย เอามาทั้งหมดเลยของก้านใบ แล้วก็สังเกตได้เลยนะคะ รูปทรงนะคะ ของก้านใบ อันนี้คือการกำหนดเรื่องการเขียนเรื่องที่จะศึกษา โอ้โห อันนี้เป็นของมัธยมเลยมัธยมปลาย เมื่อกี้นี่ม.ต้นนะคะ ม. ต้นนี่ ไม่ค่อยลึกเท่าไร อันนี้ลูกเห็นไหม มันมีส่วนของริมซ้าย ริมขวาด้วยเป็น 6 ส่วนด้วยกันนะคะ 6 ส่วน ที่มันเป็นเรื่องเดียวกันนั่นแหละ ที่เราศึกษา แต่ว่าตัวอย่างที่เราไปดูน่ะ ตัวอย่างที่ไปดู คือ ความแตกต่างของตัวอย่างนั้นเองนะคะ เรื่องคือเรื่องเดียวกัน เรื่องของสีเมื่อกี้สีไป 3 เรื่องใช่ไหมคะ ที่เรากำหนดแต่พอมาเป็นของม.ปลายม.ปลายตั้งแต่ข้อ 1 จนถึงข้อ11 เลย เรื่องของสีนะคะ สีของแผ่นใบ เพราะอะไร เพราะมันแบ่งเป็นเยอะนะคะ ไม่ต้องตกใจลูก เราแค่กำหนด กำหนด กำหนดเรื่องเฉย ๆ เมื่อกี้น่ะ ครูจะสอนวิธีการกำหนดเรื่องเฉย ๆ แต่เวลาเราจะทำจริง ๆ ครูจะให้ลูกเลือกมาแค่ 1 หัวข้อ 1 หัวข้อ ที่ลูกจะลงไปสังเกตแล้วก็ทำนะคะ อย่างเช่น ใบที่ลูกเลือกมา ลูกจะศึกษาตัวไหน เมื่อกี้ ศึกษาสี แต่ว่าต้องครบนะลูก รูปร่าง รูปทรง สีผิว ขนาด เนื้อ นี่คือครบ ต้องครบ แต่ตำแหน่งที่รูปไปศึกษาใบ อาจจะเป็นแผ่นใบ ตอนโคนนะคะ ริมซ้ายแค่นั้น ทีนี้เวลาลงไปศึกษา ลูกจะทำอย่างไร ลูกจะทำอย่างไร เราเลือกแล้วนะ เราเลือกศึกษาเรื่องของใบใบนะคะ ทีนี้เวลาเราศึกษา เราไปดูใบเดียวได้ไหมลูก เราไปดูใบเดียวไม่ได้นะคะ เราไปดูใบเดียวไม่ได้ แล้วจะต้องทำซ้ำ สังเกตซ้ำ ซ้ำกี่ซ้ำ ล่ะ ตัวอย่างที่เราไปเก็บมา ถึงจะน่าเชื่อถือ ข้อมูลมาถึงจะโอเค 3 เหรอ 3 นี่มันประถม 3 3 นี่มันนิดเดียวเองนะคะ ประถมครูโอเค แต่ระดับ ม. ปลาย แล้ว ขออะไร 5 3 หรือ 1 3 ดี 5 หรือ 10 3 ไม่เอา 3 นะ ไอ้ประถมที่ไปเก็บตัวอย่างมา อันนี้เป็นตัวอย่างเฉย ๆ อันนี้ อันนี้ที่ครูบอกว่า 3 ซ้ำ นี้ไม่เอานะ นี่คือของประถม ถ้าเป็นของมัธยมต้นน่ะ โอเคนะคะ ตัวขึ้นมาน้อยแต่เราม.ปลายเรา จะต้องเป็น 10 ซ้ำนะคะ ตรงนี้ 10 ซ้ำเพราะฉะนั้นไปที่เราไปศึกษาไปเลือกมาเท่าไหร่มีกี่ใบมีกี่ใบ ไปที่เราไปเด็ดมานี่ มีกี่ใบ ซ้ำสิไปนะคะ เป็น 10 ใบนะ วิธีการวิธีการทำยังไงลูกนะลงไปข้างล่าง ลงไปตรงต้นมะนาวนะคะ ลูกลงไปตรงต้นมะนาว ไปเลือกกิ่งต้นมะนาวนะ มันจะมีกิ่งออกมาหลายกิ่งมากเลยใช่ไหม ไปเลือกกิ่งที่มันสมบูรณ์นะคะ ไปเลือกใบที่สมบูรณ์ วัดความสูงเลย สูงจากระดับพื้น เมื่อกี้ต้นมะนาวน่ะ จริง ๆ มันประมาณเมตรกว่า ๆ นะคะ ต้นมันต้นใหญ่มากเลย ทีนี้ครูจะให้ลูกไปวัด วัดต้นมะนาว ที่อยู่ตรงกลางให้อยู่ตรงกลางลงไปเสร็จปุ๊บ เลือกตำแหน่งที่อยู่ตรงกลางนะคะ เลือกกิ่งที่อยู่ตรงกลาง พออยู่ตรงกลางปุ๊บ ดูเลย ใบที่ 1 กิ่งแรก ของต้นนี้นะคะ จริง ๆ ที่ 1 นี่ ใบที่อยู่ปลายยอดของกิ่งนะคะ ข้างบนอันนี้ไม่เอา ไม่เอา ถัดลงมาอีก 2 3 ไม่เอา ให้ไปเอากิ่งที่ประมาณกิ่งที่ใบที่ 4 รูปใบที่ 4 ที่แตกออกจากกิ่ง ตำแหน่งเดียวกัน ตำแหน่งที่ 4 นะลูกเด็ดมาเลย พอลงไปเสร็จปุ๊บ นับ 1 2 3 4 อันนี้แหละ ใบที่ 4 ของกิ่งนะ เด็ดมาเลย 1 ใบ เสร็จแล้วก็ไปดูต้นเดิมนะคะ แต่เป็นอีกหนึ่งกิ่งอยู่ในตำแหน่งเดียวกัน ตำแหน่งเดียวกันคือตรงกลางของต้นนี่นะลูก ตรงกลางของต้น ไปดูอีก นับอีก 1 2 3 4 นะคะ เอาใบที่ 4 เด็ดมา เป็นชิ้นที่ 2 2 ชิ้นแล้วนะ ทำเหมือนกัน ทำเหมือนกัน ในต้นเดียวกัน ทำเหมือนกัน 10 ครั้ง เพราะว่าเราจะเก็บตัวอย่าง 10 ครั้ง เข้าใจนะ มีคำถามไหมคะ ไม่มีนะ ต้นเข้าใจไหม เรดาร์เข้าใจนะ เรดาร์บอกเรดาร์หลับ โอเคง่วง ทีนี้ครูจะกวนได้เลยน่าดูนะจะให้ลงไปต้นมะนาวต้นมะนาวเพื่อจะไปเก็บตัวอย่างของใบนะคะ ที่เข้ามาศึกษาเก็บข้อมูลนะคะ ใบนี่ ลงไป 1 ต้น แล้วรูปไปดูต้นมะนาว ให้ไปสังเกตตรงกลางของต้นนะคะ ไปเลือกมาตรงกลาง แล้วจะมีกิ่งของต้นมะนาวเยอะมากเลย ตรงนั้น ให้ลูกนะ จริงแลกไปดึงมานะคะ สิ่งแรกนับใหม่ไปปลายยอด ไม่เอานะ ใบที่ 1 ใบที่ 2 3 4 เอาใบที่ 4 เอาใบที่ 4 เสร็จ เด็ดใบที่ 4 มา ทำอย่างนี้ แต่ละกิ่ง ทั้งหมด 20 กิ่งนะลูก เอาตำแหน่งเดียวกัน ก็คือตำแหน่งไปที่ 4 กิ่งนั้น นับจากปลายยอดของกิ่งนะ โอเคนะ โอเค อันนี้คือวิธีการเก็บข้อมูลนะคะ เหมือนกันเลย 10 ตัวอย่าง หลังจากนั้น ให้ลูกมาบันทึก ลูกจะศึกษาอะไร เมื่อกี้ครูบอกว่าให้แบ่งเป็น 2 กลุ่มนะ เมื่อกี้ครูบอกว่าแบ่งเป็น 2 กลุ่ม ก็คือริมซ้ายกับริมขวาใช่ไหมคะ ริมซ้ายกับริมขวา ทีนี้จะให้ดูสังเกตตรงไปป้อนคุณนะคะ เราเลือกเราเลือกเป็นแผ่นใบตอนโคนนะ ให้มันเหมือนกับตัวอย่างนี้เลยนะคะ แผ่นใบตอนโคน ริมซ้ายกับริมขวาเท่านั้น ริมซ้ายกลุ่มนี้ ริมขวา เพราะฉะนั้น ไอ้ตัวอย่างที่เราเก็บมา 10 ใบนะลูก มันก็จะแบ่งออกเป็น 2 กลุ่มใช่ไหมคะ ตัดเลย ตัดใบเลยตัดไม้น่ะแล้วก็แบ่งให้คนละคนละชิ้น ทั้งหมดมีอยู่ 10 ชิ้น แล้วบันทึกข้อมูลในสีนะคะ ตัวนี้ สีของแผ่นใบมันก็จะเปลี่ยน อันนี้เป็นด้านบนด้านล่าง เราไม่ได้ศึกษาด้านบน ด้านล่าง เราศึกษาเราศึกษาอย่างไรคะ แผ่นใบ โคน ริมซ้าย แผ่นใบ ตอนโคนริมขวานะคะ เดี๋ยวก็เขียนใหม่ แบบบันทึกตัวนี้จะต้องเขียนใหม่นะคะ โอเคนะ พอเราไปดูมันมีอะไรบ้าง ในส่วนของการวาดภาพ แล้สลูกก็วาดกลุ่มที่ริมซ้ายลูกก็วาดแค่ริมซ้ายมาใส่ ตัวอย่างที่ 1 วาดภาพมา ตัวอย่างวาดให้เหมือนนะคะ วาดให้ตรงกับสิ่งที่เป็นนะครับ เป็นภาพวาดทางพฤกษศาสตร์ตัวนี้สีอย่างไรเราก็ระบายสีให้ตรงกับที่เราเก็บข้อมูลมา เสร็จแล้ว ใบที่ 1 อันนี้ตัวอย่างมี 3 ใบ แต่ของเราตารางไม่ต้องมีเท่าไรคะ มี 10 ใบ เพราะเราเก็บตัวอย่างนะ ตัวอย่างของระดับ 10 ใบนะคะ เพราะฉะนั้น ต้องมีอยู่ 10 ตัวอย่าง เสร็จแล้ว ตัวนี้เขาบอกว่าสีใช่ไหมคะ ครูบอกว่าให้ศึกษาให้ครบนะคะ กำหนดเรื่อง คือ เรื่องของสี เรื่องของรูปร่าง รูปทรง สี ผิว ขนาด และเนื้อ เพราะฉะนั้น ข้อมูลตัวนี้มีทั้งหมดเท่าไร เยอะเหมือนกันนะ แต่ตอนนี้มันมีแค่สี แต่ของเราที่เราเลือกศึกษา ให้เลือกมาศึกษาเลยนะคะ สี ผิว ขนาด เนื้อ รูปร่าง นะคะ พวกนี้เอามาลงข้อมูลให้หมด เสร็จแล้วเอามาสรุป อันนี้เป็นตัวแค่สรุปเรื่องของสีนะคะ เรื่องของขนาดก็เอามาสรุป เป็นแบบนี้ วันนี้มีสงสัยไหม เดี๋ยวกูจะให้ลูก ๆ นะคะ ลงไปข้างล่างเพื่อที่จะไปเก็บตัวอย่าง ไปตรงต้นมะนาว แล้วเก็บตัวอย่างใบขึ้นมา โอเคไหม ขึ้นมาข้างบนนะคะ แล้วขึ้นมาข้างบน เพื่อที่จะมาเก็บข้อมูลตัวนี้ ใครจะลงไปเก็บตัวอย่างให้ครู 10 ใบ ใช่ ให้ลงไป 2 คน ให้ลงไปเก็บ 2 คน เบนซ์ เบนซ์กับใคร กับเรดาร์เหรอ กับใครใครจะไปใครจะไปกับเบนซ์ต้องลงไปเร็ว ๆ นะลูก ไม่ใช่ลงไปแล้วอ่ะเออดูเลือกไม่ได้สักทีมาเบนซ์มันเอาตรงนี้ก่อนเป็นมันอยู่ตรงหน้าจอก่อนกวนวิธีการเก็บใบสิ ลงไปแล้วจะทำอย่างไรใบนะ ที่เก็บ ครูบอกมาน่ะ ใบต้นมะนาวจะเก็บมาแบบไหน เอามากี่ใบ ยัง 3 ใบอยู่เหรอ ครูบอกให้ทำกี่ซ้ำ ครูบอกให้ทำกี่ซ้ำ มีกี่ใบ ใช่ 10 ใบ 10 ใบ 10 ใบ ตำแหน่งตรงไหน ตำแหน่งตรงไหนที่จะเก็บมา แสดงว่าเมื่อกี้ดูไหมนี่ ตำแหน่ง ต้นรู้ไหม ต้นดูใช่ไหม ตำแหน่งตรงที่ 4 ให้ลงไปดูตรงกลางนะคะ ตรงต้นมะนาว ให้รู้ตำแหน่งตรงกลางของต้นนี่ อยู่ตรงกลางแล้ว ลงมาสูงเท่าไร เลือกเอาตรงกลางนี่แหละ กิ่งมันมีเยอะมากเลย สิ่งที่อยู่ตำแหน่ง กลางเนี่ย ลูกไปเดทเอาใบที่ 4ออกไปยอดนะ 1 ไม่เอา 2 ก็ไม่เอา 3 ไม่เอา มาตำแหน่งที่ 4 ลูก ตำแหน่งที่ 4 เด็ดมาเลย ใช่ ตำแหน่งที่ 4 มันไม่ใช่ตำแหน่งสุดท้ายนะเบนซ์ ดูเลย ใบมันจะเป็นเยอะมากเลยอยู่ในกิ่งน่ะ ให้เราดึงใบใบที่ 4 จากปลายยอด เอาใบเล็กใบใหญ่เอาตำแหน่งที่ 4 นะคะ กฎของเรา ที่เราตกลงกัน ก็คือใบที่ 4 ของกิ่ง ไม่ใช่ลูกไปดู แล้วรูปไปเลือกเอาใบที่มันขนาดเท่ากัน ตรงไหนก็ได้อันนี้ไม่เอา เข้าใจยัง ให้เวลาลดไป 5 นาที วิ่งเลย แล้วก็ขึ้นมานะคะ ดูว่าสองคนนี้จะเก็บมาถูกไหมนะลูก ดูนะ ทีนี้ในลักษณะของการทำงานเราลูก เมื่อกี้ครูบอกว่าให้แบ่งกลุ่มใช่ไหมคะ เมื่อเพื่อนขึ้นมาแล้ว เพื่อนจะมีตัวอย่างให้เรา ตัวอย่างให้เรา คือ 10 ตัวอย่าง อันนี้คือใบมะนาวนะ ครูจะให้เอามาผ่าอย่างนี้นะคะ ตัด เมื่อกี้บอกว่าเป็น 6 ส่วนใช่ไหม ตรงนี้ กลุ่มที่ 1 กลุ่มที่ 2 กลุ่มที่ 1 ให้ทางซ้าย ริมซ้ายนะคะ ตอนโคนริมซ้ายให้ไป ศึกษาตัวนี้ กลุ่มที่ 2 แผ่นใบตอนโคนนะคะ ริมขวา ศึกษาในเรื่องอะไร เรื่องของสี ผิว รูปร่าง ขนาด เนื้อ มีอยู่ 1 2 3 4 5 รูปทรง รูปทรงไม่ต้อง รูปทรงไม่ต้อง เพราะว่าไปอ่ะลูกใบมันแบนนะคะ ใบมันมองไม่เห็นมิติ ความลึกเท่าไร ไม่เป็นไร ให้เราแค่รูปร่างนะคะ รูปร่างก็พอ วาดรูปร่างของเขาเป็นลักษณะแบบไหนนะคะ สีเหมือนกัน สิ่งที่ลูกต้องสังเกต ก็คือสี เพราะว่าใบไม้หลายใบมากเลยนะคะ ที่มีสีปนกันมามีสีอื่นเข้ามา แต่เรามาดูว่ามะนาวของเรานี่มีสีอื่นเอามาปนหรือเปล่า ใบงานนี้ ใครวาดภาพสวย ๆ มีใครวาดภาพสวยบ้าง ใบงานแรกนี่ลูก เราทั้งหมด 6 คน 6 คนจะต้องช่วยกันนะคะ ช่วยกันวันนี้ครูให้ทำงานกลุ่มมันจะมีต้นมะนาวให้เราวาดส่วนประกอบทั้งต้นนะคะภายนอกของพืช ต้นมะนาวนะ อย่าไปวาดต้นอื่นนะลูก ต้นมะนาวตั้งแต่ลำต้น ร่างของ เขา ร่างของเขา เรายังไม่เห็นยังไม่ต้องวาดนะคะ ให้วาดลำต้น ถึงวาดภาพต้นมะนาว เดี๋ยวครูจะให้ลงไปถ่ายภาพต้นมะนาว ความสูงของต้นมะนาว แล้วก็เอามาวาดภาพ อันนี้อันหนึ่ง ครบไหมลูก มาแล้ว 5 นาที เหนื่อยไหม เหนื่อยไหม เร็วมากเลย ดูนะ 1 2 3 4 5 6 7 8 9 10 อันนี้คืออะไร เกินมา 1 ใบ ไปเก็บมาเกินไปเก็บมาเกินไม่เป็นไร ไม่เป็นไร ครูถามหน่อยใครเป็นคนเก็บ ใครเป็นคนเก็บตัวอย่างนี้มา คนเดียวใช่ไหมเบนซ์เป็นคนเดียวที่เก็บ นับอยู่ใช่ไหม นับนะ เราไม่ต้องรีบนะลูก ตอนที่เราเก็บตัวอย่าง เราต้องเป็นไปตามข้อกำหนดของเรา เวลาลงไปเก็บ ตำแหน่งที่ 4 ของกิ่งใช่ไหม 1 2 3 4 ถ้าไปเอาตำแหน่งที่ 2 ไปเอาตำแหน่งที่ 2 ใบน่ะ ขนาดก็น้อยใช่ไหมขนาดมันเล็กมันพึ่งมันเพิ่งออกมามันเพิ่งการเจริญเติบโตยังไม่เจริญเติบโตเต็มที่แต่พอตำแหน่งที่ 4 เนี่ยไปมันจะมีขนาดแล้วก็มีสีนี่ ที่เจริญเติบโตเต็มที่แล้วนะคะ โอเค ไม่เป็นไร เก็บมา 11 ตัวอย่าง ก็ไม่เป็นไรนะคะ เรามาดู อันนี้่สีอะไร ทำไมมันเปื้อน ครูจะดึงออกนะ ตัวอย่างตัวนี้ ตัวอย่างที่เราเก็บมาเกินนะคะ เราเอาออกได้นะคะ โอเค ครบ สมบูรณ์ 10 ตัวอย่าง เพื่อน ๆ ออกมาออกมายืนดูตรงนี้ลูก ออกมายืนดูตรงนี้ ให้ดู ให้เพื่อน ๆ ดู นั่งก็ได้ลูก นั่งก็ได้ จะได้ไม่บัง เบ็นซ์ เบนซ์เอาเมานั่งไหมเราแบ่งกลุ่มกันโดยปริยายใช่ไหมลูก ซ้ายกับขวา ครูจะให้แบ่งกลุ่มนะ ทีนี้ขั้นตอนต่อไป ขั้นตอนแรกเราไปเก็บตัวอย่างมาแล้ว เรียบร้อยทั้งหมด ตามเงื่อนไขเลยนะคะ ตามเงื่อนไขเลย มีอยู่ 10 ตัวอย่าง 10 ซ้ำด้วยกัน เสร็จแล้วในพิธีการ เห็นไหม ใบ ใบของเขา มันจะมีส่วนของแผ่นใบกับก้านใบ แต่ที่เราเลือกศึกษาเราเลือกศึกษาอะไรคะ เราเลือกศึกษาแผ่นใบ แผ่นใบตอนโคนด้วยนะคะ แผ่นใบตอนโคนด้วย ที่ครูบอก ครูบอกว่า การที่จะแบ่งตอนโคน ตอนกลาง ตอนปลาย เราจะต้องเอาแผ่นใบนี่ มาเสร็จแล้ว มาแบ่งกันให้เท่ากัน แบ่ง 3 ส่วนเท่า ๆ กันนะลูก เอากรรไกรมาตัดนะคะ 3 ส่วนเท่า ๆ กัน กรรไกรมาลูก ตัดแบ่งเป็น 3 ส่วนค่ะ เบนซ์ตัดแบ่งเป็น 3 ส่วนลูก ยัง ๆ แบ่งอันนี้เป็น 3 ส่วนก่อน ริมซ้ายขวารอก่อนลูกแบ่ง เป็น 3 ส่วนก่อน ก่อนอื่นตอนนี้น่ะที่เราเก็บมาน่ะมันเป็นอย่างไร มันมีทั้งส่วนของแผ่นใบแล้วก็มีส่วนของก้านใบ เราจะต้องตัดก้านใบออกนะคะ ก้านใบเราไม่เอา เอาเฉพาะแผ่นใบ เอาวางตรงนี้ลูก เดี๋ยวมันหล่นลงไป สกปรก แล้วก็ตัด ถ้าแบ่งเป็น 3 ส่วน ถ้าแบ่งเป็น 3 ส่วน ตรงไหน เห็นไหม ให้มันเท่า ๆ กัน เพราะฉะนั้น ตัดตอนโคนนะคะ ก็ตัดเลยแบ่งเป็น 3 ส่วน ดูด้วยสายตาได้ไหม เดี๋ยว รอ อย่าเพิ่งตัด ยัง ๆ เล็งด้วยสายตาที่มันได้ไหม ลูกเราต้องความแม่นยำกูถามหน่อย ระหว่างตาของเรากับไม้บรรทัดมาวัดอันไหนดีกว่ากัน ใช่ เพราะฉะนั้น ลูกต้องเอาไม้บรรทัดมา ไม้ ๆ ๆ ไม้บรรทัดมาเลย เท่าไรคะ 7.5เซนติเมตร แบ่งเป็น 3 ส่วนลูก ประมาณเท่าไร หารเอา 3 หารสิ เพื่อน ๆ ดูด้วย เพื่อน ๆ ดูด้วยนะ วิธีการ วิธีการแบ่ง ตอนแรกเราจะหาขนาดนะคะ หาตั้งแต่ ี่โคนจนถึงปลายใบนะคะ ว่ามันยาวเท่าไร เท่าไร 8 เซนติเมตร หารด้วย 3 หารแบ่งเป็น 3 ส่วนนะลูก หาร 3 เท่า กับ 2.6 อยู่ตรงไหน ก็ตัด 2.6 ตรงไหน แล้วก็ดูจากข้างบนลูก 2.6 ตัดให้ขาดเลยทีนี้ เราก็แบ่งออกเป็น 3 ส่วนแล้วนะลูก นี่ใบแรกตัวอย่างของเรา ใบแรก 3 ส่วนแล้วทีนี้ที่เราบอกที่เราจะศึกษาคือนอนโคนนะคะ ตอนโคน ตอนปลายไม่เอา ตอนกลางไม่เอา ที่เราสนใจก็คือตอนโคน ตัวนี้ ตัวนี้นะ แบ่งอีก เป็นริมซ้ายกับขวา ตัดเลยนะคะ โอเคนะ อันนี้คือชิ้นที่ 1 ของริมซ้าย ชิ้นที่ 1 ของริมขวา อันนี้คือขวา อันนี้คือขวา อันนี้คือซ้าย ทำเหมือนเดิมค่ะ ทำให้ครบ 10 ตัวอย่าง ทำให้ครบเลย ตัดให้หมด อันนั้นไม่เอา วันนี้เราไม่ได้ศึกษา เพราะว่าหัวข้อที่เราเลือกศึกษาคือแผ่นใบ โคนลูก อันนี้ไม่เอา อันนี้ไม่เอานะคะ เราก็เก็บเอาไว้ก่อน ไม่เอา เราจะต้องเตรียมตัวอย่าง ใช่ ทำเหมือนเดิมค่ะ ไม่ต้องไปนั่นวางไว้บนโต๊ะ วางไว้บนโต๊ะเลยนะคะ ตัวอย่างที่เราเตรียมแล้ว เดี๋ยวมันหาย จะเป็นเรื่อง ได้ลงไปเก็บใหม่นะ ให้วางไว้บนโต๊ะนะคะ แล้วทีนี้เราก็จะได้มาศึกษา ให้มาดู เพื่อน ๆ มีใครจะช่วยเบนซ์ไหม เรามีกรรไกรทั้งหมดอยู่ 3 อัน ใครจะช่วยเบนซ์บ้าง นี่กว่าจะตัดได้ 10 ชิ้น นานเหมือนกันนะ ใครจะช่วยเบนซ์ มีไหม ตัดช่วย ช่วยกันนะลูก ช่วยกัน แบ่งซ้าย ขวา อันนี้ ห้ามทำหายนะลูก ยิ่งตัดมันจะยิ่งเล็กนะคะ ถ้าหายไป 1 ชิ้นนี่ ลูกก็ต้องลงวิ่งลงไปข้างล่างแล้วเก็บมาใหม่ หอม อันนี้ส่วนของกลิ่นนะคะ เดี๋ยวเราจะไปศึกษาในเรื่องของกลิ่นเหมือนกันนะคะ กลิ่นแล้วก็รสด้วย ได้กี่ใบแล้ว ดูดี ๆ นะ ริมซ้ายริมขวา อย่าสลับกันนะคะ เห็นไหม เห็นไหม ลูกจะงงแล้วนะคะ เวลาวางตัวอย่างนะคะ ริมซ้ายริมขวาดูดี ๆ นะ ฝั่งมันชัดเจนมากเลย อย่าสลับกัน ถ้าเราสลับกันปุ๊บนี่ ข้อมูลของเราก็จะผิดแล้ว แล้วก็จะสังเกตตัวอย่างที่ผิดนะคะ ใกล้หรือยัง ครบไหมคะ เกิดปัญหาอะไรไหม เห็นไหม ทำไมเหลือ 9 อีกใบหนึ่งหายไปไหน อ๋อยัง อีก 1 ใบ ที่ 9 ไหมลูก เหมือนกันใช่ไหม เสร็จแล้วเก็บอุปกรณ์ เก็บมาเอาเก็บ ครูนึกว่าจะเอาไปตัด เห็นอยู่ตั้งนานนะคะ ไม่เป็นไรโอเค เราเตรียมหมดแล้วใช่ไหมลูก เสร็จหมดแล้วนะคะ ครบไหม ตัวอย่างครบไหม ให้เก็บกรรไกรไปไว้ก่อน เก็บกรรไกรไปไว้ก่อนตัวอย่างตัวอย่างนี้ ที่เราตัดออกมานะคะ ออกไปให้เหลือเฉพาะชิ้นงาน ให้เหลือเฉพาะตัวอย่างที่อยู่บนโต๊ะ กูจะแจกกระดาษให้ลูกนะคะแบ่งเป็น 2 กลุ่มนะวางไว้ตรงนี้นะคะสิ่งแรกที่เราจะศึกษาสิ่งแรกที่เราจะศึกษาให้เช็คเช็คก่อนว่าตัวอย่างของเราบนโต๊ะนะคะ 10 ชิ้นน่ะมันถูกต้องไหมถูกต้องในที่นี้ หมายถึงมันเป็นตัวอย่างของแผ่นใบ ตอนโคน ริมซ้าย ครบหมดทุกอันไหม ริมขวาครบหมด ทุกอันไหม ไม่ใช่เอาริมซ้ายกับขวามาใส่กันนะลูก สังเกตดี ๆ ตรงไหมคะ ให้ดูของกลุ่มตัวเองตรงไหม ถูกไหมถูกแล้วนะคะถูกแล้วเมื่อถูกแล้วให้ลูกนับซิกูบอกว่า 13มันมี 10 ตัวอย่างจริงไหมรับสิคะมันมี 10 ตัวอย่างถูกไหม 10 ของต้นเท่าไหร่ลูกสิบล้อ10 เหมือนกัน ok เมื่อระหว่างแล้วที่นี้กูจะให้ลูกสังเกตแล้วก็บันทึก อันแรกที่เราสังเกตคืออะไร สี หัวข้อสีนะคะ สี อันนี้ริมซ้าย กลุ่มนี้ริมซ้ายนะคะ สีของแผ่นใบ ตอนโคน ริมซ้าย ตัวอย่างที่ 1 ตัวอย่างที่ 1 ให้นับนะ อันนี้คือเริ่มอันนี้คืออันที่ 1 ตัวที่อยู่ข้างบนตัวที่อยู่ข้างบนนะคะตัวที่อยู่ข้างบนเป็นชิ้นที่ 1ตำแหน่งวางให้ถูกนะไม่งั้นลูกจะสังเกตผิดชิ้นที่ 1 เขียนไปสีอะไรไม่ต้องเอามาวางวางอยู่ตรงนี้ลูกมาอยู่ตรงนี้ให้ดูเฉย ๆ ให้ดูแล้วก็สังเกต ไม่ต้องไม่ต้องหยิบขึ้นมา ให้ดูเป็นสีอะไรนะคะ ชิ้นที่ 1 ก็คือผลการเรียนรู้ตัวอย่างที่ 1 สีอะไรคะ สีอะไร สีเขียว สีเขียวใช่ไหมลูก โอเค ลูกก็จะเขียนว่า</w:t>
      </w:r>
      <w:r>
        <w:t xml:space="preserve"> </w:t>
      </w:r>
      <w:r>
        <w:t xml:space="preserve">“</w:t>
      </w:r>
      <w:r>
        <w:t xml:space="preserve">สีเขียว</w:t>
      </w:r>
      <w:r>
        <w:t xml:space="preserve">”</w:t>
      </w:r>
      <w:r>
        <w:t xml:space="preserve"> </w:t>
      </w:r>
      <w:r>
        <w:t xml:space="preserve">ผลการเรียนรู้ตรงนี้ตัวอย่างที่ 1 นะคะเขียวหมดเลยเพราะฉะนั้นง่ายมากเลยเรื่องของสีนะคะกระดาษใบนี้ลูกก็จะเขียนแค่สีเขียวสีเขียวสีเขียวทั้งหมดเลยได้ไหมง่ายอันนี้คือใบงานแรก10 ซ้ำนี้ ก็คือริมซ้ายใช่ไหม หัวข้อตรงนี้นะคะ ที่เบนซ์จะต้องเปลี่ยนสีของแผ่นใบ ตอนโคน ริมซ้าย กลุ่มของต้นผู้ชาย ต้นจะต้องเขียนว่าสีของแผ่นใบ ริมขวานะคะ ต่างกันอยู่นะ เพราะว่า 2 กลุ่ม กลุ่มนี้ริมซ้าย กลุ่มนหมาเอากระดาษไปแล้วก็เขียนบันทึกเลยคนละ 1 แผ่นใช่เขียนเฉพาะหัวข้อลูกให้เขียนเรื่องที่เรียนรู้จุดประสงค์ไม่เอานะคะ เรื่องที่เรียนรู้ แล้วก็เอาเฉพาะชื่อเรื่องมา สีของแผ่นใบตอนโคนริมซ้าย เสร็จแล้วเป็นตารางบันทึกข้อมูลนะคะ เป็น 10 ช่อง 10 ซองเพราะมีอยู่ 10 ตัวอย่างและลูกก็เขียนผลการเรียนรู้มาเอาช่องการวาดภาพด้วยนะ วาดภาพ ลูกจะต้องวาดภาพให้เหมือนนะคะ ทีนี้ดูนะ ครูจะให้ลูกจากสีแล้ว อีก 1 แผ่น กลุ่มละ 1 แผ่น เปลี่ยนจากสีเป็นรูปร่างนะคะ สีนี้ โอเคแล้วนะ ใบแรกสีนะคะ ใบที่ 2 ครูจะเปลี่ยนเป็นรูปร่าง สะกิดเพื่อนก่อนนะคะ ก่อนที่จะลงมือปฏิบัติจริง ๆ ทีนี้ลูกรู้แล้วนะ อันแรกคือใบที่ 1 ตารางเหมือนกันนะคะ ตารางเหมือนกัน เรื่องของสี ทีนี้ใบที่ 2 ใบที่ 2 ของกลุ่มตัวเอง จะเป็นเรื่องของรูปร่าง รูปร่างแผ่นใบตอนคนริมซ้าย ดูสิ รูปร่างเป็นลักษณะอย่างไร อะไร สามเหลี่ยมไหมลูก รูปร่าง มันเหมือนสามเหลี่ยมไหมคะ สามเหลี่ยม แต่สามเหลี่ยม สามเหลี่ยมมันจะต่างกันนะ เพราะเราตัดตรง…. มันจะเป็นลักษณะเหมือนสามเหลี่ยมมุมฉาก ฝั่งมันจะต่างกันนะ ฉากทางไหน ลูกต้องวาดภาพเหมือนเดิม คนไหนที่เป็นริมซ้าย ปุ๊บ มุมฉากมันจะอยู่ฝั่งขวาของภาพ ถ้าคนเป็นริมขวาปุ๊บ มุมฉากมันจะอยู่ฝั่งด้านซ้ายของของใบนะคะ เพราะฉะนั้น จะแตกต่างกันอยู่นะ เข้าใจนะ อันที่ 2 คือรูปร่าง รูปร่างสามเหลี่ยมมุมฉาก เหมือนกันหมดเลยทุกใบ อย่าเพิ่งเขียน อธิบายก่อน ใจเย็น ๆ เสร็จแล้ว อันที่ 4 ลูกใบที่ 4 เรื่องของผิว ลูกจับดูเลยผิว ผิวเป็นอย่างไร จับดูสิผิวเป็นอย่างไรผิวเป็นอย่างไร ห๊ะ ผิวเป็นอย่างไร เรียบไหม มันเรียบหรือมันขรุขระ มีขรุขระด้วยเหรอ จริง ใช่ ๆ ถ้าจับจริง ๆ มันจะมีลักษณะของเขามันจะไม่เรียบเลยนะมันไม่เรียกเหมือนหน้ากระดาษเลยนะ มันจะมีปุ่มขวาด้วยนิด ๆ ใช่ ๆ นี่ครูถึงบอกว่าลูกจะต้องจับดี ๆ ใบของเขาน่ะ จับ ๆ มันมีลักษณะขรุขระนิด ๆ นะ มันขรุขระนิด ๆ นะคะ มันขรุขระนิด ๆ เพราะฉะนั้น ลูกก็จะไปที่ 1 ตัวอย่างที่ 1 แล้วก็เขียนว่าขขละเสร็จ ขนาดค่ะ ขนาด คือ ต้องใช้เครื่องมือนะ อันนี้ก็คือต้องใช้ไม้บรรทัด ไม้บรรทัด สูงเท่าไร กว้างเท่าไร ความสูงวัดจากตรงนี้มาเลยนะคะ ใบที่ 1 ตรงนี้สูง ตัวนี้คือ 2 กว้างเท่าไร ให้วัดมุมที่มันยาวที่สุดนะคะ มุมที่มันกว้างที่สุด วัดตรงนี้ไม่ได้ ตัองวัดมุมที่ตรงนี้ เท่าไรคะ 2.5 โอเคนะ กว้างกับยาว อันนี้คือขนาดแล้วเวลาที่ลูกจะสับสน บ่อยมากเลย เวลาลูกทำงาน ลูกมั่ว มั่วจากตรงไหน มั่วจากเวลาลูกเก็บตัวอย่างชิ้นที่ 1 มา พอตัวอย่างที่ 1 มาปุ๊บ แล้วลูกเอาไปวางที่อื่น ลูกไม่เอาไปวางที่เดิม ตำแหน่งเปลี่ยนแล้ว เปลี่ยนเลย เอาไปวางที่อื่น ตำแหน่งเปลี่ยนเลย พอเปลี่ยนปุ๊บ ข้อมูลแทนที่จะเป็นตัวอย่างที่ 1 ทำเสร็จแล้ว แล้วก็ไปหยิบตัวที่ 1 น่ะมาทำอีกครั้งหนึ่ง เป็นข้อมูลเดิม อันนี้ไม่เอา ทำให้ละเอียดนะคะ ทำให้ละเอียด เวลาลูกทำจะต้องระวังดี ๆ หยิบมาอันที่ 1 โอเค เก็บไป เช็กว่าเราถามหรือยัง ให้ขยับมาฝั่งขวามือถ้าเราทำเสร็จแล้วให้หยิบจากซ้ายมือมาวางขวามือ อันนี้คือเสร็จแล้ว อันนี้คือส่วนที่ยังไม่ทำ ต่อไปชิ้นที่ 2 พอเราจับ แล้วสังเกตเราดูแล้วชิ้นที่ 2 เอามาฝั่งซ้ายขวามือ ก็คือทำแล้ว เข้าใจนะ แค่นี้จะเป็นการบอกว่าเราทำเสร็จแล้ว ในตัวอย่างชิ้นนี้เข้าใจนะ มีอยู่ 4 ใบ ทำให้เสร็จวันนี้นะคะ พอทำเสร็จปุ๊บ แล้วก็จะมาสรุปกันว่า ใบที่ลูกทำนี่ ใบของมะนาวนี่มันมีความเหมือนหรือความต่างกันตรงไหนนะคะ เริ่มทำเลยค่ะ เรดาร์ดู เบนซ์น่ะเข้าใจ แต่เรดาร์ยังไม่เข้าใจ ครูพิมพ์เข้ามาเพิ่มเฉย ๆ ตัวนี้น่ะเพราะอะไรคกลัวลูกจะเขียนไม่ได้ ก็เลยพิมพ์ขึ้นมาให้ใบแรกใบแรก ใบแรกของเรดาร์ คือเรื่องของสีทำตารางถูกต้อง หัวข้อมาปุ๊บ บันทึกข้อมูลตารางนี่ 10 ตัวอย่าง เสร็จแล้วไปเอากระดาษมา แผ่นที่ 2 เอากระดาษมา แผ่นที่ 2 เอากระดาษมา แผ่นที่ 2 แทนที่จะเปลี่ยนเป็นสี ลูกจะต้องมาเขียนหัวข้อเรื่องที่ 2 หัวข้อเรื่องนี้รูปร่าง เสร็จแล้วตารางเหมือนเดิม แต่ตารางนี้จะต้องบันทึกเกี่ยวกับรูปร่าง สามเหลี่ยมมุมฉาก สามเหลี่ยมมุมฉาก เข้าใจนะ เสร็จ พอทำใบนี้เสร็จปุ๊บ ก็จะมาเป็นใบที่ 3 ใบที่ 3 กระดาษเอามาใหม่ใบที่ 3 หัวข้อเรื่องของผิวโลกก็ไปสัมผัสผิว เสร็จ ใบที่ 4 ลูกไปวัดขนาด เพราะฉะนั้น แต่ละกลุ่มจะมีใบงานอยู่ 4 ใบ นะคะ จะมีงานให้อยู่ 4 ใบ อันเดิม ถูกต้อง ใบนั้น ก็คือตัวอย่าง อันนี้คือ ใช่ ผลการเรียนรู้ ให้เขียน ให้เขียน ผลการเรียนรู้ตัวนี้ ถ้าเรื่องของสี ตรงนี้ก็คือสีอะไรคะ ทำอะไรผลการเรียน ดูตัวอย่างสังเกตสีอะไร สีอะไร สีเขียวลูก ก็ต้องเขียนคำว่าสีเขียวใส่ตรงนี้ ใช่ คำเดียว ใช่ ไม่ ๆ ๆ ๆ ๆ เอาสีน้ำเงินอันนี้ครูให้เขียนแตกต่างเฉย ๆ ให้ดูเฉย ๆ ให้ใช้ปากกาสีน้ำเงินเขียนนะคะ สีนี้ไม่ต้องใช้สีแดงเขียน ใช่ ให้ตอนนี้ คือ ให้สังเกตเฉพาะแผ่นใบ ตอนโคนริมซ้ายเท่านั้น ของแต่ละกลุ่ม เข้าใจหรือยัง โอเค กลุ่มนั้นอยู่กลุ่มไหน อันนี้ 3 คนเหรอ อ๋อ โอเค เบนซ์ดูนะ ในการเขียนตารางตัวอย่างนะลูก เมื่อตัวอย่างมันมีทั้งหมดที่เราบันทึกมีอยู่ 10 ตัวอย่าง แต่ลูกจะต้องขีดตารางล่ะทั้งหมด 11 ช่อง 11 ช่อง เพราะอะไร เพราะว่าตัวข้างบนน่ะมันมีคำใช่ไหมคะ เป็นหัวข้อนี่ ตัวอย่างที่ผลการเรียนรู้ ภาพวาดประกอบ อันนี้ลูกก็จะต้องเพิ่มขึ้นมาอีกเป็น1 คอลัมน์ แถว 1 แถว แถวข้างบน แล้วข้างล่าง1 2 3 ถึง 10 เพราะฉะนั้น แถวทั้งหมดในตารางนี้มีทั้งหมดอยู่แถวด้วยกัน นี้ ก็ไม่ได้แล้ว ต้องดูดี ๆ ต้องสังเกตดี ๆ นะคะ ในการเขียนตารางนี่ ถ้าสมมติว่าครูให้เก็บตัวอย่าง 5 ตัวอย่าง ตารางนี้จะต้องเขียนเท่าไร เบนซ์ สมมติถ้าครูให้เก็บตัวอย่าง 5 ตัวอย่าง ไม่ใช่ 10 แล้ว ตารางนี้จะต้องเขียนกี่บรรทัด ต้องเขียนกี่บรรทัด จะต้องเขียนกี่บรรทัด 6 ถูกต้อง เข้าใจแล้วนะ เข้าใจแล้วนะ ทีนี้เวลาต่อไปนะ ลูกก็ไม่ต้องมาพลาด แบบนี้อีก ดูแล้วก็ลูกวางแผนอันนี้ มันต้องเขียนหัวตารางนะ ต้องเขียนให้ได้ เห็นไหม ก็มาเสียเวลาในการต้องมาแบ่งช่องใหม่ ได้ ใช้สีก็ได้ เวลาลูกวาดภาพนะคะ วาดภาพช่องนี้ ตัวอย่าง ให้ใช้สีให้ตรงกันกับใบนะ โอเค เรียบร้อยนะคะ เวลาหมดแล้ว เดี๋ยวเราจะนั่งทำต่อในคาบสวนพฤกษศาสตร์โรงเรียนนะคะ ข้อมูลตัวนี้ เราจะให้เสร็จภายในวันนี้นะลูก วันนี้มีสงสัยอะไรไหมคะ ถามอะไรไหม ไม่มี ไม่ถามแล้วนะ ไม่ถาม เดี๋ยวเจอกันอาทิตย์ต่อไปนะคะ อาทิตย์ต่อไปเดี๋ยวครูจะให้ลูกมาสรุป 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2 คณิตศาสตร์ (ม.6) (เช้า) 080167</dc:title>
  <dc:creator/>
  <cp:keywords/>
  <dcterms:created xsi:type="dcterms:W3CDTF">2024-01-08T03:33:20Z</dcterms:created>
  <dcterms:modified xsi:type="dcterms:W3CDTF">2024-01-08T03:3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8 มกราคม 2567 เวลา 08.30 น.</vt:lpwstr>
  </property>
  <property fmtid="{D5CDD505-2E9C-101B-9397-08002B2CF9AE}" pid="3" name="subtitle">
    <vt:lpwstr/>
  </property>
</Properties>
</file>